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DE3976" w14:textId="744D2107" w:rsidR="00AD1F5C" w:rsidRPr="00DD49BB" w:rsidRDefault="00AD1F5C" w:rsidP="00AD1F5C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 w:rsidRPr="00DD49BB">
        <w:rPr>
          <w:rFonts w:asciiTheme="minorHAnsi" w:hAnsiTheme="minorHAnsi" w:cstheme="minorHAnsi"/>
          <w:sz w:val="36"/>
          <w:szCs w:val="18"/>
        </w:rPr>
        <w:t>Assignment 6</w:t>
      </w:r>
    </w:p>
    <w:p w14:paraId="722D43DD" w14:textId="77777777" w:rsidR="00AD1F5C" w:rsidRPr="00DD49BB" w:rsidRDefault="00AD1F5C" w:rsidP="00AD1F5C">
      <w:pPr>
        <w:rPr>
          <w:b/>
          <w:sz w:val="36"/>
          <w:szCs w:val="18"/>
        </w:rPr>
      </w:pPr>
    </w:p>
    <w:p w14:paraId="5F5AF955" w14:textId="6F2D03F7" w:rsidR="00AD1F5C" w:rsidRPr="00B552DF" w:rsidRDefault="00AD1F5C" w:rsidP="00B552DF">
      <w:pPr>
        <w:jc w:val="center"/>
        <w:rPr>
          <w:sz w:val="24"/>
          <w:szCs w:val="24"/>
        </w:rPr>
      </w:pPr>
      <w:r w:rsidRPr="00DD49BB">
        <w:rPr>
          <w:sz w:val="32"/>
          <w:szCs w:val="24"/>
        </w:rPr>
        <w:t>Given example for Marker and functional interface.</w:t>
      </w:r>
    </w:p>
    <w:p w14:paraId="401C1888" w14:textId="58E1C3AE" w:rsidR="00AD1F5C" w:rsidRDefault="00AD1F5C" w:rsidP="00AD1F5C"/>
    <w:p w14:paraId="681CCB17" w14:textId="2406437B" w:rsidR="00E70DF9" w:rsidRDefault="0060502C" w:rsidP="00AD1F5C">
      <w:proofErr w:type="gramStart"/>
      <w:r>
        <w:t>Marker  Interface</w:t>
      </w:r>
      <w:proofErr w:type="gramEnd"/>
      <w:r>
        <w:t>:</w:t>
      </w:r>
    </w:p>
    <w:bookmarkStart w:id="0" w:name="_MON_1710248651"/>
    <w:bookmarkEnd w:id="0"/>
    <w:p w14:paraId="46D28881" w14:textId="77777777" w:rsidR="0060502C" w:rsidRDefault="0060502C" w:rsidP="00AD1F5C">
      <w:r>
        <w:object w:dxaOrig="9360" w:dyaOrig="6538" w14:anchorId="75378E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style="width:468pt;height:327pt" o:ole="">
            <v:imagedata r:id="rId7" o:title=""/>
          </v:shape>
          <o:OLEObject Type="Embed" ProgID="Word.OpenDocumentText.12" ShapeID="_x0000_i1064" DrawAspect="Content" ObjectID="_1710248721" r:id="rId8"/>
        </w:object>
      </w:r>
    </w:p>
    <w:p w14:paraId="3D365683" w14:textId="77777777" w:rsidR="0060502C" w:rsidRDefault="0060502C" w:rsidP="00AD1F5C"/>
    <w:p w14:paraId="203F3808" w14:textId="77777777" w:rsidR="0060502C" w:rsidRDefault="0060502C" w:rsidP="00AD1F5C"/>
    <w:p w14:paraId="464F7B60" w14:textId="77777777" w:rsidR="0060502C" w:rsidRDefault="0060502C" w:rsidP="00AD1F5C"/>
    <w:p w14:paraId="26C6D62C" w14:textId="77777777" w:rsidR="0060502C" w:rsidRDefault="0060502C" w:rsidP="00AD1F5C"/>
    <w:p w14:paraId="3772B920" w14:textId="77777777" w:rsidR="0060502C" w:rsidRDefault="0060502C" w:rsidP="00AD1F5C"/>
    <w:p w14:paraId="4FD0AE5F" w14:textId="77777777" w:rsidR="0060502C" w:rsidRDefault="0060502C" w:rsidP="00AD1F5C"/>
    <w:p w14:paraId="057B7645" w14:textId="77777777" w:rsidR="0060502C" w:rsidRDefault="0060502C" w:rsidP="00AD1F5C"/>
    <w:p w14:paraId="5B4C36B4" w14:textId="77777777" w:rsidR="0060502C" w:rsidRDefault="0060502C" w:rsidP="00AD1F5C"/>
    <w:p w14:paraId="1F06B0EF" w14:textId="77777777" w:rsidR="0060502C" w:rsidRDefault="0060502C" w:rsidP="00AD1F5C"/>
    <w:p w14:paraId="4F7A11DD" w14:textId="77777777" w:rsidR="0060502C" w:rsidRDefault="0060502C" w:rsidP="00AD1F5C"/>
    <w:p w14:paraId="01BF90E3" w14:textId="77777777" w:rsidR="0060502C" w:rsidRDefault="0060502C" w:rsidP="00AD1F5C"/>
    <w:p w14:paraId="4CA0C4F9" w14:textId="190C23A1" w:rsidR="004F5E8A" w:rsidRDefault="00E70DF9" w:rsidP="00AD1F5C">
      <w:bookmarkStart w:id="1" w:name="_GoBack"/>
      <w:bookmarkEnd w:id="1"/>
      <w:r>
        <w:t>Functional interface:</w:t>
      </w:r>
    </w:p>
    <w:bookmarkStart w:id="2" w:name="_MON_1710247925"/>
    <w:bookmarkEnd w:id="2"/>
    <w:p w14:paraId="36951AD1" w14:textId="0374563D" w:rsidR="00E70DF9" w:rsidRPr="00AD1F5C" w:rsidRDefault="00E70DF9" w:rsidP="00AD1F5C">
      <w:r>
        <w:rPr>
          <w:rFonts w:cstheme="minorHAnsi"/>
          <w:sz w:val="36"/>
          <w:szCs w:val="18"/>
        </w:rPr>
        <w:object w:dxaOrig="9360" w:dyaOrig="7241" w14:anchorId="57BC633C">
          <v:shape id="_x0000_i1061" type="#_x0000_t75" style="width:451.5pt;height:348.75pt" o:ole="">
            <v:imagedata r:id="rId9" o:title=""/>
          </v:shape>
          <o:OLEObject Type="Embed" ProgID="Word.OpenDocumentText.12" ShapeID="_x0000_i1061" DrawAspect="Content" ObjectID="_1710248722" r:id="rId10"/>
        </w:object>
      </w:r>
    </w:p>
    <w:sectPr w:rsidR="00E70DF9" w:rsidRPr="00AD1F5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8DA73" w14:textId="77777777" w:rsidR="009D6EAD" w:rsidRDefault="009D6EAD" w:rsidP="00723483">
      <w:pPr>
        <w:spacing w:after="0" w:line="240" w:lineRule="auto"/>
      </w:pPr>
      <w:r>
        <w:separator/>
      </w:r>
    </w:p>
  </w:endnote>
  <w:endnote w:type="continuationSeparator" w:id="0">
    <w:p w14:paraId="1592897C" w14:textId="77777777" w:rsidR="009D6EAD" w:rsidRDefault="009D6EAD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0DC1200A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16FE0" w14:textId="77777777" w:rsidR="009D6EAD" w:rsidRDefault="009D6EAD" w:rsidP="00723483">
      <w:pPr>
        <w:spacing w:after="0" w:line="240" w:lineRule="auto"/>
      </w:pPr>
      <w:r>
        <w:separator/>
      </w:r>
    </w:p>
  </w:footnote>
  <w:footnote w:type="continuationSeparator" w:id="0">
    <w:p w14:paraId="1EC12000" w14:textId="77777777" w:rsidR="009D6EAD" w:rsidRDefault="009D6EAD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8B7804"/>
    <w:multiLevelType w:val="hybridMultilevel"/>
    <w:tmpl w:val="83CA825C"/>
    <w:lvl w:ilvl="0" w:tplc="EBB4117E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4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"/>
  </w:num>
  <w:num w:numId="8">
    <w:abstractNumId w:val="10"/>
  </w:num>
  <w:num w:numId="9">
    <w:abstractNumId w:val="8"/>
  </w:num>
  <w:num w:numId="10">
    <w:abstractNumId w:val="5"/>
  </w:num>
  <w:num w:numId="11">
    <w:abstractNumId w:val="0"/>
  </w:num>
  <w:num w:numId="12">
    <w:abstractNumId w:val="0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46122"/>
    <w:rsid w:val="00056D92"/>
    <w:rsid w:val="000712EE"/>
    <w:rsid w:val="000B105B"/>
    <w:rsid w:val="000B5CAF"/>
    <w:rsid w:val="000B5DD6"/>
    <w:rsid w:val="000D06A4"/>
    <w:rsid w:val="00147AB4"/>
    <w:rsid w:val="001A641A"/>
    <w:rsid w:val="0021269C"/>
    <w:rsid w:val="00244D0E"/>
    <w:rsid w:val="00245C96"/>
    <w:rsid w:val="00263F79"/>
    <w:rsid w:val="003A1AB7"/>
    <w:rsid w:val="003D2101"/>
    <w:rsid w:val="003F36EF"/>
    <w:rsid w:val="004252D8"/>
    <w:rsid w:val="00434965"/>
    <w:rsid w:val="00440624"/>
    <w:rsid w:val="004A2153"/>
    <w:rsid w:val="004C7384"/>
    <w:rsid w:val="004F5E8A"/>
    <w:rsid w:val="00526B90"/>
    <w:rsid w:val="00546AA8"/>
    <w:rsid w:val="00555724"/>
    <w:rsid w:val="00583697"/>
    <w:rsid w:val="005A4FC4"/>
    <w:rsid w:val="0060502C"/>
    <w:rsid w:val="0061651E"/>
    <w:rsid w:val="00652A03"/>
    <w:rsid w:val="00695657"/>
    <w:rsid w:val="0070561A"/>
    <w:rsid w:val="00723483"/>
    <w:rsid w:val="007E5131"/>
    <w:rsid w:val="007F579A"/>
    <w:rsid w:val="008003BF"/>
    <w:rsid w:val="00827B82"/>
    <w:rsid w:val="008A6FA3"/>
    <w:rsid w:val="008E009B"/>
    <w:rsid w:val="008E3701"/>
    <w:rsid w:val="008F6318"/>
    <w:rsid w:val="0091646B"/>
    <w:rsid w:val="00917782"/>
    <w:rsid w:val="0092614E"/>
    <w:rsid w:val="00965009"/>
    <w:rsid w:val="00966366"/>
    <w:rsid w:val="009D6EAD"/>
    <w:rsid w:val="009E68D1"/>
    <w:rsid w:val="009F3D5C"/>
    <w:rsid w:val="00A01278"/>
    <w:rsid w:val="00A30692"/>
    <w:rsid w:val="00A75494"/>
    <w:rsid w:val="00A8613A"/>
    <w:rsid w:val="00AB173E"/>
    <w:rsid w:val="00AD1F5C"/>
    <w:rsid w:val="00AE0E14"/>
    <w:rsid w:val="00B13B06"/>
    <w:rsid w:val="00B552DF"/>
    <w:rsid w:val="00B63555"/>
    <w:rsid w:val="00B83024"/>
    <w:rsid w:val="00B93B5E"/>
    <w:rsid w:val="00C14AD1"/>
    <w:rsid w:val="00C74D16"/>
    <w:rsid w:val="00C76D79"/>
    <w:rsid w:val="00C94561"/>
    <w:rsid w:val="00CD39C9"/>
    <w:rsid w:val="00D13C6B"/>
    <w:rsid w:val="00D337A9"/>
    <w:rsid w:val="00DD49BB"/>
    <w:rsid w:val="00E70DF9"/>
    <w:rsid w:val="00E86117"/>
    <w:rsid w:val="00EA5FA7"/>
    <w:rsid w:val="00F25620"/>
    <w:rsid w:val="00F92E6E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F5C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AD1F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  <w:rPr>
      <w:lang w:val="en-IN"/>
    </w:r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D1F5C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AD1F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0</cp:revision>
  <dcterms:created xsi:type="dcterms:W3CDTF">2021-06-18T11:14:00Z</dcterms:created>
  <dcterms:modified xsi:type="dcterms:W3CDTF">2022-03-31T23:19:00Z</dcterms:modified>
</cp:coreProperties>
</file>